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1C3C" w:rsidRDefault="00B71C3C" w:rsidP="00B71C3C">
      <w:pPr>
        <w:spacing w:after="0"/>
        <w:rPr>
          <w:sz w:val="20"/>
          <w:szCs w:val="20"/>
        </w:rPr>
      </w:pPr>
      <w:r>
        <w:rPr>
          <w:noProof/>
          <w:sz w:val="20"/>
          <w:szCs w:val="20"/>
        </w:rPr>
        <w:drawing>
          <wp:anchor distT="0" distB="0" distL="114300" distR="114300" simplePos="0" relativeHeight="251658240" behindDoc="0" locked="0" layoutInCell="1" allowOverlap="1" wp14:anchorId="689322B2" wp14:editId="6FA6ECCA">
            <wp:simplePos x="0" y="0"/>
            <wp:positionH relativeFrom="page">
              <wp:align>right</wp:align>
            </wp:positionH>
            <wp:positionV relativeFrom="paragraph">
              <wp:posOffset>0</wp:posOffset>
            </wp:positionV>
            <wp:extent cx="2916936" cy="1187946"/>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nsas Travel tag URL.jpg"/>
                    <pic:cNvPicPr/>
                  </pic:nvPicPr>
                  <pic:blipFill rotWithShape="1">
                    <a:blip r:embed="rId4" cstate="print">
                      <a:extLst>
                        <a:ext uri="{28A0092B-C50C-407E-A947-70E740481C1C}">
                          <a14:useLocalDpi xmlns:a14="http://schemas.microsoft.com/office/drawing/2010/main" val="0"/>
                        </a:ext>
                      </a:extLst>
                    </a:blip>
                    <a:srcRect l="4805" t="18370" b="27409"/>
                    <a:stretch/>
                  </pic:blipFill>
                  <pic:spPr bwMode="auto">
                    <a:xfrm>
                      <a:off x="0" y="0"/>
                      <a:ext cx="2916936" cy="118794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0"/>
          <w:szCs w:val="20"/>
        </w:rPr>
        <w:t>Contact: Kelli Hilliard</w:t>
      </w:r>
    </w:p>
    <w:p w:rsidR="00B71C3C" w:rsidRDefault="00B71C3C" w:rsidP="00B71C3C">
      <w:pPr>
        <w:spacing w:after="0"/>
        <w:rPr>
          <w:sz w:val="20"/>
          <w:szCs w:val="20"/>
        </w:rPr>
      </w:pPr>
      <w:r>
        <w:rPr>
          <w:sz w:val="20"/>
          <w:szCs w:val="20"/>
        </w:rPr>
        <w:t xml:space="preserve">Phone:  </w:t>
      </w:r>
      <w:r>
        <w:rPr>
          <w:sz w:val="20"/>
          <w:szCs w:val="20"/>
        </w:rPr>
        <w:tab/>
        <w:t>(785) 296-4922</w:t>
      </w:r>
    </w:p>
    <w:p w:rsidR="00B71C3C" w:rsidRDefault="00B71C3C" w:rsidP="00B71C3C">
      <w:pPr>
        <w:spacing w:after="0"/>
        <w:rPr>
          <w:sz w:val="20"/>
          <w:szCs w:val="20"/>
        </w:rPr>
      </w:pPr>
      <w:r>
        <w:rPr>
          <w:sz w:val="20"/>
          <w:szCs w:val="20"/>
        </w:rPr>
        <w:t xml:space="preserve">Email:  </w:t>
      </w:r>
      <w:r>
        <w:rPr>
          <w:sz w:val="20"/>
          <w:szCs w:val="20"/>
        </w:rPr>
        <w:tab/>
      </w:r>
      <w:hyperlink r:id="rId5" w:history="1">
        <w:r w:rsidRPr="008B1A94">
          <w:rPr>
            <w:rStyle w:val="Hyperlink"/>
            <w:sz w:val="20"/>
            <w:szCs w:val="20"/>
          </w:rPr>
          <w:t>Kelli.Hilliard@TravelKS.com</w:t>
        </w:r>
      </w:hyperlink>
    </w:p>
    <w:p w:rsidR="00B71C3C" w:rsidRDefault="00B71C3C" w:rsidP="00B71C3C">
      <w:pPr>
        <w:spacing w:after="0"/>
        <w:rPr>
          <w:sz w:val="20"/>
          <w:szCs w:val="20"/>
        </w:rPr>
      </w:pPr>
      <w:r>
        <w:rPr>
          <w:sz w:val="20"/>
          <w:szCs w:val="20"/>
        </w:rPr>
        <w:t xml:space="preserve">Date: </w:t>
      </w:r>
      <w:r>
        <w:rPr>
          <w:sz w:val="20"/>
          <w:szCs w:val="20"/>
        </w:rPr>
        <w:tab/>
      </w:r>
      <w:r>
        <w:rPr>
          <w:sz w:val="20"/>
          <w:szCs w:val="20"/>
        </w:rPr>
        <w:t>February</w:t>
      </w:r>
      <w:r>
        <w:rPr>
          <w:sz w:val="20"/>
          <w:szCs w:val="20"/>
        </w:rPr>
        <w:t xml:space="preserve"> 2016</w:t>
      </w:r>
    </w:p>
    <w:p w:rsidR="00B71C3C" w:rsidRDefault="00B71C3C" w:rsidP="009F43E2">
      <w:pPr>
        <w:spacing w:after="0" w:line="276" w:lineRule="auto"/>
        <w:rPr>
          <w:sz w:val="32"/>
          <w:szCs w:val="32"/>
        </w:rPr>
      </w:pPr>
    </w:p>
    <w:p w:rsidR="00E25A4E" w:rsidRPr="009F43E2" w:rsidRDefault="009F43E2" w:rsidP="009F43E2">
      <w:pPr>
        <w:spacing w:after="0" w:line="276" w:lineRule="auto"/>
        <w:rPr>
          <w:sz w:val="32"/>
          <w:szCs w:val="32"/>
        </w:rPr>
      </w:pPr>
      <w:r w:rsidRPr="009F43E2">
        <w:rPr>
          <w:sz w:val="32"/>
          <w:szCs w:val="32"/>
        </w:rPr>
        <w:t xml:space="preserve">Discover </w:t>
      </w:r>
      <w:r w:rsidR="00E25A4E" w:rsidRPr="009F43E2">
        <w:rPr>
          <w:sz w:val="32"/>
          <w:szCs w:val="32"/>
        </w:rPr>
        <w:t>Kansas</w:t>
      </w:r>
      <w:r w:rsidR="00AF70BA">
        <w:rPr>
          <w:sz w:val="32"/>
          <w:szCs w:val="32"/>
        </w:rPr>
        <w:t>’</w:t>
      </w:r>
      <w:r w:rsidR="00E25A4E" w:rsidRPr="009F43E2">
        <w:rPr>
          <w:sz w:val="32"/>
          <w:szCs w:val="32"/>
        </w:rPr>
        <w:t xml:space="preserve"> Parks </w:t>
      </w:r>
      <w:proofErr w:type="gramStart"/>
      <w:r>
        <w:rPr>
          <w:sz w:val="32"/>
          <w:szCs w:val="32"/>
        </w:rPr>
        <w:t>Du</w:t>
      </w:r>
      <w:r w:rsidRPr="009F43E2">
        <w:rPr>
          <w:sz w:val="32"/>
          <w:szCs w:val="32"/>
        </w:rPr>
        <w:t>ring</w:t>
      </w:r>
      <w:proofErr w:type="gramEnd"/>
      <w:r w:rsidR="00E25A4E" w:rsidRPr="009F43E2">
        <w:rPr>
          <w:sz w:val="32"/>
          <w:szCs w:val="32"/>
        </w:rPr>
        <w:t xml:space="preserve"> National Park Service’s 100</w:t>
      </w:r>
      <w:r w:rsidR="00E25A4E" w:rsidRPr="009F43E2">
        <w:rPr>
          <w:sz w:val="32"/>
          <w:szCs w:val="32"/>
          <w:vertAlign w:val="superscript"/>
        </w:rPr>
        <w:t>th</w:t>
      </w:r>
      <w:r w:rsidR="00E25A4E" w:rsidRPr="009F43E2">
        <w:rPr>
          <w:sz w:val="32"/>
          <w:szCs w:val="32"/>
        </w:rPr>
        <w:t xml:space="preserve"> Birthday</w:t>
      </w:r>
    </w:p>
    <w:p w:rsidR="00E25A4E" w:rsidRDefault="00E25A4E" w:rsidP="00E25A4E">
      <w:pPr>
        <w:spacing w:after="0" w:line="276" w:lineRule="auto"/>
        <w:ind w:firstLine="720"/>
        <w:rPr>
          <w:sz w:val="24"/>
          <w:szCs w:val="24"/>
        </w:rPr>
      </w:pPr>
    </w:p>
    <w:p w:rsidR="00E31CF2" w:rsidRPr="00E25A4E" w:rsidRDefault="00B24771" w:rsidP="00E25A4E">
      <w:pPr>
        <w:spacing w:after="0" w:line="276" w:lineRule="auto"/>
        <w:ind w:firstLine="720"/>
        <w:rPr>
          <w:sz w:val="24"/>
          <w:szCs w:val="24"/>
        </w:rPr>
      </w:pPr>
      <w:r w:rsidRPr="00E25A4E">
        <w:rPr>
          <w:sz w:val="24"/>
          <w:szCs w:val="24"/>
        </w:rPr>
        <w:t xml:space="preserve">Join the party </w:t>
      </w:r>
      <w:r w:rsidR="00652343" w:rsidRPr="00E25A4E">
        <w:rPr>
          <w:sz w:val="24"/>
          <w:szCs w:val="24"/>
        </w:rPr>
        <w:t xml:space="preserve">in 2016 </w:t>
      </w:r>
      <w:r w:rsidRPr="00E25A4E">
        <w:rPr>
          <w:sz w:val="24"/>
          <w:szCs w:val="24"/>
        </w:rPr>
        <w:t>when Kansas parks celebrate the National Park Service’s 100</w:t>
      </w:r>
      <w:r w:rsidRPr="00E25A4E">
        <w:rPr>
          <w:sz w:val="24"/>
          <w:szCs w:val="24"/>
          <w:vertAlign w:val="superscript"/>
        </w:rPr>
        <w:t>th</w:t>
      </w:r>
      <w:r w:rsidRPr="00E25A4E">
        <w:rPr>
          <w:sz w:val="24"/>
          <w:szCs w:val="24"/>
        </w:rPr>
        <w:t xml:space="preserve"> birthday with some centennial </w:t>
      </w:r>
      <w:r w:rsidR="00F7604B" w:rsidRPr="00E25A4E">
        <w:rPr>
          <w:sz w:val="24"/>
          <w:szCs w:val="24"/>
        </w:rPr>
        <w:t xml:space="preserve">carrying-on of their own. </w:t>
      </w:r>
      <w:r w:rsidR="00E31CF2" w:rsidRPr="00E25A4E">
        <w:rPr>
          <w:sz w:val="24"/>
          <w:szCs w:val="24"/>
        </w:rPr>
        <w:t xml:space="preserve">Throughout </w:t>
      </w:r>
      <w:r w:rsidR="00652343" w:rsidRPr="00E25A4E">
        <w:rPr>
          <w:sz w:val="24"/>
          <w:szCs w:val="24"/>
        </w:rPr>
        <w:t>the year,</w:t>
      </w:r>
      <w:r w:rsidR="00E31CF2" w:rsidRPr="00E25A4E">
        <w:rPr>
          <w:sz w:val="24"/>
          <w:szCs w:val="24"/>
        </w:rPr>
        <w:t xml:space="preserve"> visitors to t</w:t>
      </w:r>
      <w:r w:rsidR="00F7604B" w:rsidRPr="00E25A4E">
        <w:rPr>
          <w:sz w:val="24"/>
          <w:szCs w:val="24"/>
        </w:rPr>
        <w:t xml:space="preserve">he Sunflower State’s five national parks—Fort Larned, Fort Scott, Nicodemus and Brown v. Board of Education </w:t>
      </w:r>
      <w:r w:rsidR="003F5F0D" w:rsidRPr="00E25A4E">
        <w:rPr>
          <w:sz w:val="24"/>
          <w:szCs w:val="24"/>
        </w:rPr>
        <w:t>N</w:t>
      </w:r>
      <w:r w:rsidR="00F7604B" w:rsidRPr="00E25A4E">
        <w:rPr>
          <w:sz w:val="24"/>
          <w:szCs w:val="24"/>
        </w:rPr>
        <w:t xml:space="preserve">ational </w:t>
      </w:r>
      <w:r w:rsidR="003F5F0D" w:rsidRPr="00E25A4E">
        <w:rPr>
          <w:sz w:val="24"/>
          <w:szCs w:val="24"/>
        </w:rPr>
        <w:t>H</w:t>
      </w:r>
      <w:r w:rsidR="00F7604B" w:rsidRPr="00E25A4E">
        <w:rPr>
          <w:sz w:val="24"/>
          <w:szCs w:val="24"/>
        </w:rPr>
        <w:t xml:space="preserve">istoric </w:t>
      </w:r>
      <w:r w:rsidR="003F5F0D" w:rsidRPr="00E25A4E">
        <w:rPr>
          <w:sz w:val="24"/>
          <w:szCs w:val="24"/>
        </w:rPr>
        <w:t>S</w:t>
      </w:r>
      <w:r w:rsidR="00F7604B" w:rsidRPr="00E25A4E">
        <w:rPr>
          <w:sz w:val="24"/>
          <w:szCs w:val="24"/>
        </w:rPr>
        <w:t>ites and the Tallgrass Prairie  National Preserve</w:t>
      </w:r>
      <w:r w:rsidR="00E31CF2" w:rsidRPr="00E25A4E">
        <w:rPr>
          <w:sz w:val="24"/>
          <w:szCs w:val="24"/>
        </w:rPr>
        <w:t xml:space="preserve">—will discover a full slate of festivities and, just maybe, some </w:t>
      </w:r>
      <w:r w:rsidR="00652343" w:rsidRPr="00E25A4E">
        <w:rPr>
          <w:sz w:val="24"/>
          <w:szCs w:val="24"/>
        </w:rPr>
        <w:t>national</w:t>
      </w:r>
      <w:r w:rsidR="00E31CF2" w:rsidRPr="00E25A4E">
        <w:rPr>
          <w:sz w:val="24"/>
          <w:szCs w:val="24"/>
        </w:rPr>
        <w:t xml:space="preserve"> treasures they didn’t know about in their own backyards!</w:t>
      </w:r>
    </w:p>
    <w:p w:rsidR="00407C6E" w:rsidRPr="00E25A4E" w:rsidRDefault="00407C6E" w:rsidP="00E25A4E">
      <w:pPr>
        <w:spacing w:after="0" w:line="276" w:lineRule="auto"/>
        <w:ind w:firstLine="720"/>
        <w:rPr>
          <w:sz w:val="24"/>
          <w:szCs w:val="24"/>
        </w:rPr>
      </w:pPr>
      <w:r w:rsidRPr="00E25A4E">
        <w:rPr>
          <w:sz w:val="24"/>
          <w:szCs w:val="24"/>
        </w:rPr>
        <w:t xml:space="preserve">At one of those gems, Fort Larned National Historic Site in </w:t>
      </w:r>
      <w:r w:rsidR="000C2743" w:rsidRPr="00E25A4E">
        <w:rPr>
          <w:sz w:val="24"/>
          <w:szCs w:val="24"/>
        </w:rPr>
        <w:t>sout</w:t>
      </w:r>
      <w:bookmarkStart w:id="0" w:name="_GoBack"/>
      <w:bookmarkEnd w:id="0"/>
      <w:r w:rsidR="000C2743" w:rsidRPr="00E25A4E">
        <w:rPr>
          <w:sz w:val="24"/>
          <w:szCs w:val="24"/>
        </w:rPr>
        <w:t>h-central</w:t>
      </w:r>
      <w:r w:rsidRPr="00E25A4E">
        <w:rPr>
          <w:sz w:val="24"/>
          <w:szCs w:val="24"/>
        </w:rPr>
        <w:t xml:space="preserve"> Kansas, park ranger Ellen Jones said visitors </w:t>
      </w:r>
      <w:r w:rsidR="00CE4081" w:rsidRPr="00E25A4E">
        <w:rPr>
          <w:sz w:val="24"/>
          <w:szCs w:val="24"/>
        </w:rPr>
        <w:t>often</w:t>
      </w:r>
      <w:r w:rsidRPr="00E25A4E">
        <w:rPr>
          <w:sz w:val="24"/>
          <w:szCs w:val="24"/>
        </w:rPr>
        <w:t xml:space="preserve"> </w:t>
      </w:r>
      <w:r w:rsidR="0042635E" w:rsidRPr="00E25A4E">
        <w:rPr>
          <w:sz w:val="24"/>
          <w:szCs w:val="24"/>
        </w:rPr>
        <w:t>admit</w:t>
      </w:r>
      <w:r w:rsidRPr="00E25A4E">
        <w:rPr>
          <w:sz w:val="24"/>
          <w:szCs w:val="24"/>
        </w:rPr>
        <w:t xml:space="preserve">, “I didn’t know this was here.” </w:t>
      </w:r>
      <w:r w:rsidR="00CE4081" w:rsidRPr="00E25A4E">
        <w:rPr>
          <w:sz w:val="24"/>
          <w:szCs w:val="24"/>
        </w:rPr>
        <w:t xml:space="preserve">But then, the nine original buildings, historical exhibits and </w:t>
      </w:r>
      <w:r w:rsidR="001162EA" w:rsidRPr="00E25A4E">
        <w:rPr>
          <w:sz w:val="24"/>
          <w:szCs w:val="24"/>
        </w:rPr>
        <w:t>living-history demonstrations</w:t>
      </w:r>
      <w:r w:rsidR="00CE4081" w:rsidRPr="00E25A4E">
        <w:rPr>
          <w:sz w:val="24"/>
          <w:szCs w:val="24"/>
        </w:rPr>
        <w:t xml:space="preserve"> at the authentic 1859-1878 frontier fort leave them amazed and coming back for more.</w:t>
      </w:r>
    </w:p>
    <w:p w:rsidR="00CE4081" w:rsidRPr="00E25A4E" w:rsidRDefault="00CE4081" w:rsidP="00E25A4E">
      <w:pPr>
        <w:spacing w:after="0" w:line="276" w:lineRule="auto"/>
        <w:ind w:firstLine="720"/>
        <w:rPr>
          <w:sz w:val="24"/>
          <w:szCs w:val="24"/>
        </w:rPr>
      </w:pPr>
      <w:r w:rsidRPr="00E25A4E">
        <w:rPr>
          <w:sz w:val="24"/>
          <w:szCs w:val="24"/>
        </w:rPr>
        <w:t xml:space="preserve">“Our hope this year is that our centennial events bring as many people as possible to our fort,” Jones said. “If they know it’s a big celebration that only comes about once in a lifetime, then hopefully they’ll go the extra mile to see what we’re all about.” </w:t>
      </w:r>
    </w:p>
    <w:p w:rsidR="00407C6E" w:rsidRPr="00E25A4E" w:rsidRDefault="0042635E" w:rsidP="00E25A4E">
      <w:pPr>
        <w:spacing w:after="0" w:line="276" w:lineRule="auto"/>
        <w:ind w:firstLine="720"/>
        <w:rPr>
          <w:sz w:val="24"/>
          <w:szCs w:val="24"/>
        </w:rPr>
      </w:pPr>
      <w:r w:rsidRPr="00E25A4E">
        <w:rPr>
          <w:sz w:val="24"/>
          <w:szCs w:val="24"/>
        </w:rPr>
        <w:t>Some 160</w:t>
      </w:r>
      <w:r w:rsidR="00CE4081" w:rsidRPr="00E25A4E">
        <w:rPr>
          <w:sz w:val="24"/>
          <w:szCs w:val="24"/>
        </w:rPr>
        <w:t xml:space="preserve"> miles east at Tallgrass Prairie National Preserve</w:t>
      </w:r>
      <w:r w:rsidR="00971EE0" w:rsidRPr="00E25A4E">
        <w:rPr>
          <w:sz w:val="24"/>
          <w:szCs w:val="24"/>
        </w:rPr>
        <w:t xml:space="preserve"> near Strong City</w:t>
      </w:r>
      <w:r w:rsidR="00F40949" w:rsidRPr="00E25A4E">
        <w:rPr>
          <w:sz w:val="24"/>
          <w:szCs w:val="24"/>
        </w:rPr>
        <w:t xml:space="preserve">, Chief of Interpretation Heather Brown has the same goal for </w:t>
      </w:r>
      <w:r w:rsidR="00F16FED" w:rsidRPr="00E25A4E">
        <w:rPr>
          <w:sz w:val="24"/>
          <w:szCs w:val="24"/>
        </w:rPr>
        <w:t>these</w:t>
      </w:r>
      <w:r w:rsidR="00F40949" w:rsidRPr="00E25A4E">
        <w:rPr>
          <w:sz w:val="24"/>
          <w:szCs w:val="24"/>
        </w:rPr>
        <w:t xml:space="preserve"> 11,000 acres of wide-open spaces. “I’m really hoping the centennial </w:t>
      </w:r>
      <w:r w:rsidR="00DB1FED" w:rsidRPr="00E25A4E">
        <w:rPr>
          <w:sz w:val="24"/>
          <w:szCs w:val="24"/>
        </w:rPr>
        <w:t>encourages</w:t>
      </w:r>
      <w:r w:rsidR="00F40949" w:rsidRPr="00E25A4E">
        <w:rPr>
          <w:sz w:val="24"/>
          <w:szCs w:val="24"/>
        </w:rPr>
        <w:t xml:space="preserve"> more visitation at all parks. That’s really important for the next 100 years, and </w:t>
      </w:r>
      <w:r w:rsidR="00B95554" w:rsidRPr="00E25A4E">
        <w:rPr>
          <w:sz w:val="24"/>
          <w:szCs w:val="24"/>
        </w:rPr>
        <w:t xml:space="preserve">it’s </w:t>
      </w:r>
      <w:r w:rsidR="00F40949" w:rsidRPr="00E25A4E">
        <w:rPr>
          <w:sz w:val="24"/>
          <w:szCs w:val="24"/>
        </w:rPr>
        <w:t xml:space="preserve">especially important to instill a sense of pride and stewardship in the next generation. </w:t>
      </w:r>
      <w:r w:rsidR="00B95554" w:rsidRPr="00E25A4E">
        <w:rPr>
          <w:sz w:val="24"/>
          <w:szCs w:val="24"/>
        </w:rPr>
        <w:t>The parks belong to everyone.”</w:t>
      </w:r>
    </w:p>
    <w:p w:rsidR="00B95554" w:rsidRPr="00E25A4E" w:rsidRDefault="00480053" w:rsidP="00E25A4E">
      <w:pPr>
        <w:spacing w:after="0" w:line="276" w:lineRule="auto"/>
        <w:ind w:firstLine="720"/>
        <w:rPr>
          <w:sz w:val="24"/>
          <w:szCs w:val="24"/>
        </w:rPr>
      </w:pPr>
      <w:r w:rsidRPr="00E25A4E">
        <w:rPr>
          <w:sz w:val="24"/>
          <w:szCs w:val="24"/>
        </w:rPr>
        <w:t>With the centennial year under</w:t>
      </w:r>
      <w:r w:rsidR="00DB1FED" w:rsidRPr="00E25A4E">
        <w:rPr>
          <w:sz w:val="24"/>
          <w:szCs w:val="24"/>
        </w:rPr>
        <w:t xml:space="preserve"> </w:t>
      </w:r>
      <w:r w:rsidR="000637FA" w:rsidRPr="00E25A4E">
        <w:rPr>
          <w:sz w:val="24"/>
          <w:szCs w:val="24"/>
        </w:rPr>
        <w:t>way, Kansas</w:t>
      </w:r>
      <w:r w:rsidRPr="00E25A4E">
        <w:rPr>
          <w:sz w:val="24"/>
          <w:szCs w:val="24"/>
        </w:rPr>
        <w:t xml:space="preserve"> parks have a full </w:t>
      </w:r>
      <w:r w:rsidR="000C2743" w:rsidRPr="00E25A4E">
        <w:rPr>
          <w:sz w:val="24"/>
          <w:szCs w:val="24"/>
        </w:rPr>
        <w:t>calendar</w:t>
      </w:r>
      <w:r w:rsidRPr="00E25A4E">
        <w:rPr>
          <w:sz w:val="24"/>
          <w:szCs w:val="24"/>
        </w:rPr>
        <w:t xml:space="preserve"> of special salutes planned, starting with the traveling theater production, “Lift Every Voice: The Black Experience </w:t>
      </w:r>
      <w:r w:rsidR="000637FA" w:rsidRPr="00E25A4E">
        <w:rPr>
          <w:sz w:val="24"/>
          <w:szCs w:val="24"/>
        </w:rPr>
        <w:t>in the Heartland,” at four sites</w:t>
      </w:r>
      <w:r w:rsidRPr="00E25A4E">
        <w:rPr>
          <w:sz w:val="24"/>
          <w:szCs w:val="24"/>
        </w:rPr>
        <w:t xml:space="preserve">. </w:t>
      </w:r>
      <w:r w:rsidR="000C2743" w:rsidRPr="00E25A4E">
        <w:rPr>
          <w:sz w:val="24"/>
          <w:szCs w:val="24"/>
        </w:rPr>
        <w:t xml:space="preserve">Scripted and performed </w:t>
      </w:r>
      <w:r w:rsidRPr="00E25A4E">
        <w:rPr>
          <w:sz w:val="24"/>
          <w:szCs w:val="24"/>
        </w:rPr>
        <w:t xml:space="preserve">by </w:t>
      </w:r>
      <w:r w:rsidR="000C2743" w:rsidRPr="00E25A4E">
        <w:rPr>
          <w:sz w:val="24"/>
          <w:szCs w:val="24"/>
        </w:rPr>
        <w:t xml:space="preserve">Asheville, </w:t>
      </w:r>
      <w:r w:rsidRPr="00E25A4E">
        <w:rPr>
          <w:sz w:val="24"/>
          <w:szCs w:val="24"/>
        </w:rPr>
        <w:t>North Carolina’s Bright Star Touring Theatre, the original play</w:t>
      </w:r>
      <w:r w:rsidR="000C2743" w:rsidRPr="00E25A4E">
        <w:rPr>
          <w:sz w:val="24"/>
          <w:szCs w:val="24"/>
        </w:rPr>
        <w:t xml:space="preserve"> </w:t>
      </w:r>
      <w:r w:rsidR="001C3B70" w:rsidRPr="00E25A4E">
        <w:rPr>
          <w:sz w:val="24"/>
          <w:szCs w:val="24"/>
        </w:rPr>
        <w:t>celebrates African American history in Kansas and the Midwest. “</w:t>
      </w:r>
      <w:r w:rsidR="009421C7" w:rsidRPr="00E25A4E">
        <w:rPr>
          <w:sz w:val="24"/>
          <w:szCs w:val="24"/>
        </w:rPr>
        <w:t>Lift</w:t>
      </w:r>
      <w:r w:rsidR="001C3B70" w:rsidRPr="00E25A4E">
        <w:rPr>
          <w:sz w:val="24"/>
          <w:szCs w:val="24"/>
        </w:rPr>
        <w:t xml:space="preserve"> Every Voice” will be performed March 5 at Emporia Arts Center (hosted by Tallgrass Prairie National Preserve), March 7 at </w:t>
      </w:r>
      <w:r w:rsidR="00F16FED" w:rsidRPr="00E25A4E">
        <w:rPr>
          <w:sz w:val="24"/>
          <w:szCs w:val="24"/>
        </w:rPr>
        <w:t xml:space="preserve">State Street Elementary School in Topeka (in partnership with </w:t>
      </w:r>
      <w:r w:rsidR="001C3B70" w:rsidRPr="00E25A4E">
        <w:rPr>
          <w:sz w:val="24"/>
          <w:szCs w:val="24"/>
        </w:rPr>
        <w:t xml:space="preserve">Brown v. Board of Education </w:t>
      </w:r>
      <w:r w:rsidR="00F16FED" w:rsidRPr="00E25A4E">
        <w:rPr>
          <w:sz w:val="24"/>
          <w:szCs w:val="24"/>
        </w:rPr>
        <w:t>National Historic Site)</w:t>
      </w:r>
      <w:r w:rsidR="001C3B70" w:rsidRPr="00E25A4E">
        <w:rPr>
          <w:sz w:val="24"/>
          <w:szCs w:val="24"/>
        </w:rPr>
        <w:t>, March 8 at Fort Scott Na</w:t>
      </w:r>
      <w:r w:rsidR="001E646F">
        <w:rPr>
          <w:sz w:val="24"/>
          <w:szCs w:val="24"/>
        </w:rPr>
        <w:t>tional Historic Site and July 30</w:t>
      </w:r>
      <w:r w:rsidR="001C3B70" w:rsidRPr="00E25A4E">
        <w:rPr>
          <w:sz w:val="24"/>
          <w:szCs w:val="24"/>
        </w:rPr>
        <w:t xml:space="preserve"> at Nicodemus National Historic Site. (The sites are </w:t>
      </w:r>
      <w:r w:rsidR="0042635E" w:rsidRPr="00E25A4E">
        <w:rPr>
          <w:sz w:val="24"/>
          <w:szCs w:val="24"/>
        </w:rPr>
        <w:t>scheduling</w:t>
      </w:r>
      <w:r w:rsidR="001C3B70" w:rsidRPr="00E25A4E">
        <w:rPr>
          <w:sz w:val="24"/>
          <w:szCs w:val="24"/>
        </w:rPr>
        <w:t xml:space="preserve"> both public and school </w:t>
      </w:r>
      <w:r w:rsidR="00B97982" w:rsidRPr="00E25A4E">
        <w:rPr>
          <w:sz w:val="24"/>
          <w:szCs w:val="24"/>
        </w:rPr>
        <w:t xml:space="preserve">group </w:t>
      </w:r>
      <w:r w:rsidR="001C3B70" w:rsidRPr="00E25A4E">
        <w:rPr>
          <w:sz w:val="24"/>
          <w:szCs w:val="24"/>
        </w:rPr>
        <w:t xml:space="preserve">performances, so check ahead).    </w:t>
      </w:r>
      <w:r w:rsidRPr="00E25A4E">
        <w:rPr>
          <w:sz w:val="24"/>
          <w:szCs w:val="24"/>
        </w:rPr>
        <w:t xml:space="preserve"> </w:t>
      </w:r>
    </w:p>
    <w:p w:rsidR="00B97982" w:rsidRPr="00E25A4E" w:rsidRDefault="0042635E" w:rsidP="00E25A4E">
      <w:pPr>
        <w:spacing w:after="0" w:line="276" w:lineRule="auto"/>
        <w:ind w:firstLine="720"/>
        <w:rPr>
          <w:sz w:val="24"/>
          <w:szCs w:val="24"/>
        </w:rPr>
      </w:pPr>
      <w:r w:rsidRPr="00E25A4E">
        <w:rPr>
          <w:sz w:val="24"/>
          <w:szCs w:val="24"/>
        </w:rPr>
        <w:t xml:space="preserve">The partying continues with </w:t>
      </w:r>
      <w:r w:rsidR="00971EE0" w:rsidRPr="00E25A4E">
        <w:rPr>
          <w:sz w:val="24"/>
          <w:szCs w:val="24"/>
        </w:rPr>
        <w:t>annual events that</w:t>
      </w:r>
      <w:r w:rsidR="004E4831" w:rsidRPr="00E25A4E">
        <w:rPr>
          <w:sz w:val="24"/>
          <w:szCs w:val="24"/>
        </w:rPr>
        <w:t xml:space="preserve"> </w:t>
      </w:r>
      <w:r w:rsidR="00971EE0" w:rsidRPr="00E25A4E">
        <w:rPr>
          <w:sz w:val="24"/>
          <w:szCs w:val="24"/>
        </w:rPr>
        <w:t xml:space="preserve">have a centennial spin, </w:t>
      </w:r>
      <w:r w:rsidR="00572282" w:rsidRPr="00E25A4E">
        <w:rPr>
          <w:sz w:val="24"/>
          <w:szCs w:val="24"/>
        </w:rPr>
        <w:t xml:space="preserve">paired with </w:t>
      </w:r>
      <w:r w:rsidR="00971EE0" w:rsidRPr="00E25A4E">
        <w:rPr>
          <w:sz w:val="24"/>
          <w:szCs w:val="24"/>
        </w:rPr>
        <w:t xml:space="preserve">some new events just for the occasion. </w:t>
      </w:r>
      <w:r w:rsidR="00B97982" w:rsidRPr="00E25A4E">
        <w:rPr>
          <w:sz w:val="24"/>
          <w:szCs w:val="24"/>
        </w:rPr>
        <w:t xml:space="preserve">Several of the parks will celebrate the National Park Service’s </w:t>
      </w:r>
      <w:r w:rsidR="00B97982" w:rsidRPr="00E25A4E">
        <w:rPr>
          <w:sz w:val="24"/>
          <w:szCs w:val="24"/>
        </w:rPr>
        <w:lastRenderedPageBreak/>
        <w:t>actual 100</w:t>
      </w:r>
      <w:r w:rsidR="00B97982" w:rsidRPr="00E25A4E">
        <w:rPr>
          <w:sz w:val="24"/>
          <w:szCs w:val="24"/>
          <w:vertAlign w:val="superscript"/>
        </w:rPr>
        <w:t>th</w:t>
      </w:r>
      <w:r w:rsidR="00B97982" w:rsidRPr="00E25A4E">
        <w:rPr>
          <w:sz w:val="24"/>
          <w:szCs w:val="24"/>
        </w:rPr>
        <w:t xml:space="preserve"> birthday August 25 with a Picnic in the Park and other </w:t>
      </w:r>
      <w:r w:rsidR="009421C7" w:rsidRPr="00E25A4E">
        <w:rPr>
          <w:sz w:val="24"/>
          <w:szCs w:val="24"/>
        </w:rPr>
        <w:t>vintage fun.</w:t>
      </w:r>
      <w:r w:rsidR="00B97982" w:rsidRPr="00E25A4E">
        <w:rPr>
          <w:sz w:val="24"/>
          <w:szCs w:val="24"/>
        </w:rPr>
        <w:t xml:space="preserve"> </w:t>
      </w:r>
      <w:r w:rsidR="00D465AB" w:rsidRPr="00E25A4E">
        <w:rPr>
          <w:sz w:val="24"/>
          <w:szCs w:val="24"/>
        </w:rPr>
        <w:t xml:space="preserve">Another reason to check </w:t>
      </w:r>
      <w:r w:rsidR="001E646F">
        <w:rPr>
          <w:sz w:val="24"/>
          <w:szCs w:val="24"/>
        </w:rPr>
        <w:t>out Kansas parks</w:t>
      </w:r>
      <w:r w:rsidR="00EB4525">
        <w:rPr>
          <w:sz w:val="24"/>
          <w:szCs w:val="24"/>
        </w:rPr>
        <w:t xml:space="preserve"> this year or any time</w:t>
      </w:r>
      <w:r w:rsidR="00D465AB" w:rsidRPr="00E25A4E">
        <w:rPr>
          <w:sz w:val="24"/>
          <w:szCs w:val="24"/>
        </w:rPr>
        <w:t>: a</w:t>
      </w:r>
      <w:r w:rsidR="000637FA" w:rsidRPr="00E25A4E">
        <w:rPr>
          <w:sz w:val="24"/>
          <w:szCs w:val="24"/>
        </w:rPr>
        <w:t xml:space="preserve">dmission is </w:t>
      </w:r>
      <w:r w:rsidR="001E646F">
        <w:rPr>
          <w:sz w:val="24"/>
          <w:szCs w:val="24"/>
        </w:rPr>
        <w:t xml:space="preserve">always </w:t>
      </w:r>
      <w:r w:rsidR="000637FA" w:rsidRPr="00E25A4E">
        <w:rPr>
          <w:sz w:val="24"/>
          <w:szCs w:val="24"/>
        </w:rPr>
        <w:t>free.</w:t>
      </w:r>
    </w:p>
    <w:p w:rsidR="009421C7" w:rsidRPr="00E25A4E" w:rsidRDefault="009421C7" w:rsidP="00E25A4E">
      <w:pPr>
        <w:spacing w:after="0" w:line="276" w:lineRule="auto"/>
        <w:ind w:firstLine="720"/>
        <w:rPr>
          <w:sz w:val="24"/>
          <w:szCs w:val="24"/>
        </w:rPr>
      </w:pPr>
      <w:r w:rsidRPr="00E25A4E">
        <w:rPr>
          <w:sz w:val="24"/>
          <w:szCs w:val="24"/>
        </w:rPr>
        <w:t xml:space="preserve">Here’s </w:t>
      </w:r>
      <w:r w:rsidR="00572282" w:rsidRPr="00E25A4E">
        <w:rPr>
          <w:sz w:val="24"/>
          <w:szCs w:val="24"/>
        </w:rPr>
        <w:t xml:space="preserve">just </w:t>
      </w:r>
      <w:r w:rsidRPr="00E25A4E">
        <w:rPr>
          <w:sz w:val="24"/>
          <w:szCs w:val="24"/>
        </w:rPr>
        <w:t>a sampling of what’s ahead at each site:</w:t>
      </w:r>
    </w:p>
    <w:p w:rsidR="00E5018D" w:rsidRPr="00E25A4E" w:rsidRDefault="009421C7" w:rsidP="00E25A4E">
      <w:pPr>
        <w:spacing w:after="0" w:line="276" w:lineRule="auto"/>
        <w:ind w:firstLine="720"/>
        <w:rPr>
          <w:sz w:val="24"/>
          <w:szCs w:val="24"/>
        </w:rPr>
      </w:pPr>
      <w:r w:rsidRPr="00E25A4E">
        <w:rPr>
          <w:sz w:val="24"/>
          <w:szCs w:val="24"/>
        </w:rPr>
        <w:t>--</w:t>
      </w:r>
      <w:r w:rsidR="008D55F7" w:rsidRPr="00E25A4E">
        <w:rPr>
          <w:sz w:val="24"/>
          <w:szCs w:val="24"/>
        </w:rPr>
        <w:t xml:space="preserve">At </w:t>
      </w:r>
      <w:r w:rsidRPr="00E25A4E">
        <w:rPr>
          <w:sz w:val="24"/>
          <w:szCs w:val="24"/>
        </w:rPr>
        <w:t>Fort Scott National Historic Site,</w:t>
      </w:r>
      <w:r w:rsidR="008D55F7" w:rsidRPr="00E25A4E">
        <w:rPr>
          <w:sz w:val="24"/>
          <w:szCs w:val="24"/>
        </w:rPr>
        <w:t xml:space="preserve"> an 1840s military post with 20 historic structures and parade grounds, </w:t>
      </w:r>
      <w:r w:rsidR="00E5018D" w:rsidRPr="00E25A4E">
        <w:rPr>
          <w:sz w:val="24"/>
          <w:szCs w:val="24"/>
        </w:rPr>
        <w:t xml:space="preserve">plan to </w:t>
      </w:r>
      <w:r w:rsidR="00572282" w:rsidRPr="00E25A4E">
        <w:rPr>
          <w:sz w:val="24"/>
          <w:szCs w:val="24"/>
        </w:rPr>
        <w:t xml:space="preserve">troop in </w:t>
      </w:r>
      <w:r w:rsidR="00E5018D" w:rsidRPr="00E25A4E">
        <w:rPr>
          <w:sz w:val="24"/>
          <w:szCs w:val="24"/>
        </w:rPr>
        <w:t xml:space="preserve">for the town-wide Good </w:t>
      </w:r>
      <w:proofErr w:type="spellStart"/>
      <w:r w:rsidR="00E5018D" w:rsidRPr="00E25A4E">
        <w:rPr>
          <w:sz w:val="24"/>
          <w:szCs w:val="24"/>
        </w:rPr>
        <w:t>Ol</w:t>
      </w:r>
      <w:proofErr w:type="spellEnd"/>
      <w:r w:rsidR="00E5018D" w:rsidRPr="00E25A4E">
        <w:rPr>
          <w:sz w:val="24"/>
          <w:szCs w:val="24"/>
        </w:rPr>
        <w:t xml:space="preserve">’ Days June 4, Vintage Baseball and Picnic in the Park August 27, Native American dancing and music at the Native Neighbors </w:t>
      </w:r>
      <w:r w:rsidR="00CA6661" w:rsidRPr="00E25A4E">
        <w:rPr>
          <w:sz w:val="24"/>
          <w:szCs w:val="24"/>
        </w:rPr>
        <w:t>event</w:t>
      </w:r>
      <w:r w:rsidR="00E5018D" w:rsidRPr="00E25A4E">
        <w:rPr>
          <w:sz w:val="24"/>
          <w:szCs w:val="24"/>
        </w:rPr>
        <w:t xml:space="preserve"> October 21</w:t>
      </w:r>
      <w:r w:rsidR="001E646F">
        <w:rPr>
          <w:sz w:val="24"/>
          <w:szCs w:val="24"/>
        </w:rPr>
        <w:t>-22</w:t>
      </w:r>
      <w:r w:rsidR="00E5018D" w:rsidRPr="00E25A4E">
        <w:rPr>
          <w:sz w:val="24"/>
          <w:szCs w:val="24"/>
        </w:rPr>
        <w:t xml:space="preserve"> and the annual Candlelight Tour December 2</w:t>
      </w:r>
      <w:r w:rsidR="00CA6661" w:rsidRPr="00E25A4E">
        <w:rPr>
          <w:sz w:val="24"/>
          <w:szCs w:val="24"/>
        </w:rPr>
        <w:t>-3</w:t>
      </w:r>
      <w:r w:rsidR="00E5018D" w:rsidRPr="00E25A4E">
        <w:rPr>
          <w:sz w:val="24"/>
          <w:szCs w:val="24"/>
        </w:rPr>
        <w:t>.</w:t>
      </w:r>
    </w:p>
    <w:p w:rsidR="008D55F7" w:rsidRPr="00E25A4E" w:rsidRDefault="00E5018D" w:rsidP="00E25A4E">
      <w:pPr>
        <w:spacing w:after="0" w:line="276" w:lineRule="auto"/>
        <w:ind w:firstLine="720"/>
        <w:rPr>
          <w:sz w:val="24"/>
          <w:szCs w:val="24"/>
        </w:rPr>
      </w:pPr>
      <w:r w:rsidRPr="00E25A4E">
        <w:rPr>
          <w:sz w:val="24"/>
          <w:szCs w:val="24"/>
        </w:rPr>
        <w:t xml:space="preserve">--Fort Larned National Historic Site, </w:t>
      </w:r>
      <w:r w:rsidR="00572282" w:rsidRPr="00E25A4E">
        <w:rPr>
          <w:sz w:val="24"/>
          <w:szCs w:val="24"/>
        </w:rPr>
        <w:t>an authentically-preserved Army fort from the Indian Wars era, will host a battery of events, ranging from its annual Memorial Day Weekend May 28-30 and Picnic in the Park Centennial Celebration August 27 to its Candlelight Tours October 8 and Christmas Open House December 10.</w:t>
      </w:r>
      <w:r w:rsidR="009421C7" w:rsidRPr="00E25A4E">
        <w:rPr>
          <w:sz w:val="24"/>
          <w:szCs w:val="24"/>
        </w:rPr>
        <w:t xml:space="preserve"> </w:t>
      </w:r>
    </w:p>
    <w:p w:rsidR="009421C7" w:rsidRPr="00E25A4E" w:rsidRDefault="00572282" w:rsidP="00E25A4E">
      <w:pPr>
        <w:spacing w:after="0" w:line="276" w:lineRule="auto"/>
        <w:ind w:firstLine="720"/>
        <w:rPr>
          <w:sz w:val="24"/>
          <w:szCs w:val="24"/>
        </w:rPr>
      </w:pPr>
      <w:r w:rsidRPr="00E25A4E">
        <w:rPr>
          <w:sz w:val="24"/>
          <w:szCs w:val="24"/>
        </w:rPr>
        <w:t>--</w:t>
      </w:r>
      <w:r w:rsidR="00E221A7" w:rsidRPr="00E25A4E">
        <w:rPr>
          <w:sz w:val="24"/>
          <w:szCs w:val="24"/>
        </w:rPr>
        <w:t xml:space="preserve">In honor of the centennial, </w:t>
      </w:r>
      <w:r w:rsidR="002233A9" w:rsidRPr="00E25A4E">
        <w:rPr>
          <w:sz w:val="24"/>
          <w:szCs w:val="24"/>
        </w:rPr>
        <w:t xml:space="preserve">the 1,800-mile American Solar Challenge solar-car race through seven states </w:t>
      </w:r>
      <w:r w:rsidR="003F5F0D" w:rsidRPr="00E25A4E">
        <w:rPr>
          <w:sz w:val="24"/>
          <w:szCs w:val="24"/>
        </w:rPr>
        <w:t>will</w:t>
      </w:r>
      <w:r w:rsidR="002233A9" w:rsidRPr="00E25A4E">
        <w:rPr>
          <w:sz w:val="24"/>
          <w:szCs w:val="24"/>
        </w:rPr>
        <w:t xml:space="preserve"> stop at nine national parks, including</w:t>
      </w:r>
      <w:r w:rsidR="00E221A7" w:rsidRPr="00E25A4E">
        <w:rPr>
          <w:sz w:val="24"/>
          <w:szCs w:val="24"/>
        </w:rPr>
        <w:t xml:space="preserve"> </w:t>
      </w:r>
      <w:r w:rsidR="002233A9" w:rsidRPr="00E25A4E">
        <w:rPr>
          <w:sz w:val="24"/>
          <w:szCs w:val="24"/>
        </w:rPr>
        <w:t xml:space="preserve">Brown v. Board National Historic Site in Topeka on August 3. Visitors can come </w:t>
      </w:r>
      <w:r w:rsidR="00560B6E" w:rsidRPr="00E25A4E">
        <w:rPr>
          <w:sz w:val="24"/>
          <w:szCs w:val="24"/>
        </w:rPr>
        <w:t xml:space="preserve">by the checkpoint to view and learn about the unique-looking solar cars, and visit with the park rangers about Brown v. Board. </w:t>
      </w:r>
      <w:r w:rsidR="002233A9" w:rsidRPr="00E25A4E">
        <w:rPr>
          <w:sz w:val="24"/>
          <w:szCs w:val="24"/>
        </w:rPr>
        <w:t xml:space="preserve">Located at Monroe Elementary School, once a segregated school in Topeka, </w:t>
      </w:r>
      <w:r w:rsidR="00560B6E" w:rsidRPr="00E25A4E">
        <w:rPr>
          <w:sz w:val="24"/>
          <w:szCs w:val="24"/>
        </w:rPr>
        <w:t xml:space="preserve">the interactive museum </w:t>
      </w:r>
      <w:r w:rsidR="00E221A7" w:rsidRPr="00E25A4E">
        <w:rPr>
          <w:sz w:val="24"/>
          <w:szCs w:val="24"/>
        </w:rPr>
        <w:t>documents the landmark decision that ended legal segregation in America’s public schools</w:t>
      </w:r>
      <w:r w:rsidR="002233A9" w:rsidRPr="00E25A4E">
        <w:rPr>
          <w:sz w:val="24"/>
          <w:szCs w:val="24"/>
        </w:rPr>
        <w:t>.</w:t>
      </w:r>
    </w:p>
    <w:p w:rsidR="00FB5F5C" w:rsidRPr="00E25A4E" w:rsidRDefault="00560B6E" w:rsidP="00E25A4E">
      <w:pPr>
        <w:spacing w:after="0" w:line="276" w:lineRule="auto"/>
        <w:ind w:firstLine="720"/>
        <w:rPr>
          <w:sz w:val="24"/>
          <w:szCs w:val="24"/>
        </w:rPr>
      </w:pPr>
      <w:r w:rsidRPr="00E25A4E">
        <w:rPr>
          <w:sz w:val="24"/>
          <w:szCs w:val="24"/>
        </w:rPr>
        <w:t>--</w:t>
      </w:r>
      <w:r w:rsidR="00FB5F5C" w:rsidRPr="00E25A4E">
        <w:rPr>
          <w:sz w:val="24"/>
          <w:szCs w:val="24"/>
        </w:rPr>
        <w:t xml:space="preserve">At Tallgrass Prairie National Preserve near Strong City, visitors </w:t>
      </w:r>
      <w:r w:rsidR="00F70A94" w:rsidRPr="00E25A4E">
        <w:rPr>
          <w:sz w:val="24"/>
          <w:szCs w:val="24"/>
        </w:rPr>
        <w:t xml:space="preserve">can </w:t>
      </w:r>
      <w:r w:rsidR="00FB5F5C" w:rsidRPr="00E25A4E">
        <w:rPr>
          <w:sz w:val="24"/>
          <w:szCs w:val="24"/>
        </w:rPr>
        <w:t xml:space="preserve">experience the 11,000 acres of sweeping vistas </w:t>
      </w:r>
      <w:r w:rsidR="00C725CF" w:rsidRPr="00E25A4E">
        <w:rPr>
          <w:sz w:val="24"/>
          <w:szCs w:val="24"/>
        </w:rPr>
        <w:t>on</w:t>
      </w:r>
      <w:r w:rsidR="00FB5F5C" w:rsidRPr="00E25A4E">
        <w:rPr>
          <w:sz w:val="24"/>
          <w:szCs w:val="24"/>
        </w:rPr>
        <w:t xml:space="preserve"> guided bus tours through the prairie (offered daily </w:t>
      </w:r>
      <w:r w:rsidR="00F16FED" w:rsidRPr="00E25A4E">
        <w:rPr>
          <w:sz w:val="24"/>
          <w:szCs w:val="24"/>
        </w:rPr>
        <w:t>May</w:t>
      </w:r>
      <w:r w:rsidR="00FB5F5C" w:rsidRPr="00E25A4E">
        <w:rPr>
          <w:sz w:val="24"/>
          <w:szCs w:val="24"/>
        </w:rPr>
        <w:t xml:space="preserve"> – October), tours of the 1880s limestone mansion, three-story limestone barn and one-room schoolhouse, and hikes on 40 miles of trails. Add a centennial twist to your visit at the Cowboy Holiday on July 2, Picnic in the Park August 25 and the Tallgrass Prairie National Preserve’s own 20</w:t>
      </w:r>
      <w:r w:rsidR="00FB5F5C" w:rsidRPr="00E25A4E">
        <w:rPr>
          <w:sz w:val="24"/>
          <w:szCs w:val="24"/>
          <w:vertAlign w:val="superscript"/>
        </w:rPr>
        <w:t>th</w:t>
      </w:r>
      <w:r w:rsidR="00FB5F5C" w:rsidRPr="00E25A4E">
        <w:rPr>
          <w:sz w:val="24"/>
          <w:szCs w:val="24"/>
        </w:rPr>
        <w:t xml:space="preserve"> birthday celebration November </w:t>
      </w:r>
      <w:r w:rsidR="001932E1" w:rsidRPr="00E25A4E">
        <w:rPr>
          <w:sz w:val="24"/>
          <w:szCs w:val="24"/>
        </w:rPr>
        <w:t>12</w:t>
      </w:r>
      <w:r w:rsidR="00FB5F5C" w:rsidRPr="00E25A4E">
        <w:rPr>
          <w:sz w:val="24"/>
          <w:szCs w:val="24"/>
        </w:rPr>
        <w:t>.</w:t>
      </w:r>
    </w:p>
    <w:p w:rsidR="00E25A4E" w:rsidRDefault="00F70A94" w:rsidP="00E25A4E">
      <w:pPr>
        <w:spacing w:after="0" w:line="276" w:lineRule="auto"/>
        <w:ind w:firstLine="720"/>
        <w:rPr>
          <w:rFonts w:eastAsia="Times New Roman" w:cs="Times New Roman"/>
          <w:sz w:val="24"/>
          <w:szCs w:val="24"/>
        </w:rPr>
      </w:pPr>
      <w:r w:rsidRPr="00E25A4E">
        <w:rPr>
          <w:sz w:val="24"/>
          <w:szCs w:val="24"/>
        </w:rPr>
        <w:t xml:space="preserve">--Nicodemus National Historic Site in northwest Kansas and its five historic buildings preserve the oldest and only remaining </w:t>
      </w:r>
      <w:r w:rsidR="00F00BEE" w:rsidRPr="00E25A4E">
        <w:rPr>
          <w:sz w:val="24"/>
          <w:szCs w:val="24"/>
        </w:rPr>
        <w:t>all-</w:t>
      </w:r>
      <w:r w:rsidRPr="00E25A4E">
        <w:rPr>
          <w:sz w:val="24"/>
          <w:szCs w:val="24"/>
        </w:rPr>
        <w:t xml:space="preserve">black settlement west of the Mississippi River. Learn more about this </w:t>
      </w:r>
      <w:r w:rsidR="00F00BEE" w:rsidRPr="00E25A4E">
        <w:rPr>
          <w:sz w:val="24"/>
          <w:szCs w:val="24"/>
        </w:rPr>
        <w:t xml:space="preserve">tiny </w:t>
      </w:r>
      <w:r w:rsidRPr="00E25A4E">
        <w:rPr>
          <w:sz w:val="24"/>
          <w:szCs w:val="24"/>
        </w:rPr>
        <w:t>community</w:t>
      </w:r>
      <w:r w:rsidR="00F00BEE" w:rsidRPr="00E25A4E">
        <w:rPr>
          <w:sz w:val="24"/>
          <w:szCs w:val="24"/>
        </w:rPr>
        <w:t>,</w:t>
      </w:r>
      <w:r w:rsidRPr="00E25A4E">
        <w:rPr>
          <w:sz w:val="24"/>
          <w:szCs w:val="24"/>
        </w:rPr>
        <w:t xml:space="preserve"> established in 1877</w:t>
      </w:r>
      <w:r w:rsidR="00F00BEE" w:rsidRPr="00E25A4E">
        <w:rPr>
          <w:sz w:val="24"/>
          <w:szCs w:val="24"/>
        </w:rPr>
        <w:t>,</w:t>
      </w:r>
      <w:r w:rsidRPr="00E25A4E">
        <w:rPr>
          <w:sz w:val="24"/>
          <w:szCs w:val="24"/>
        </w:rPr>
        <w:t xml:space="preserve"> at the Visitor Center in the historic Nicodemus Township Hall. Then </w:t>
      </w:r>
      <w:r w:rsidR="00F00BEE" w:rsidRPr="00E25A4E">
        <w:rPr>
          <w:sz w:val="24"/>
          <w:szCs w:val="24"/>
        </w:rPr>
        <w:t xml:space="preserve">join in the settlement’s annual Nicodemus Homecoming Celebration on July 28-31, which this year marks </w:t>
      </w:r>
      <w:r w:rsidR="009C60B4" w:rsidRPr="00E25A4E">
        <w:rPr>
          <w:sz w:val="24"/>
          <w:szCs w:val="24"/>
        </w:rPr>
        <w:t xml:space="preserve">not only the National Park Service centennial, but also </w:t>
      </w:r>
      <w:r w:rsidR="00F00BEE" w:rsidRPr="00E25A4E">
        <w:rPr>
          <w:sz w:val="24"/>
          <w:szCs w:val="24"/>
        </w:rPr>
        <w:t xml:space="preserve">the </w:t>
      </w:r>
      <w:r w:rsidR="00F00BEE" w:rsidRPr="00E25A4E">
        <w:rPr>
          <w:rFonts w:eastAsia="Times New Roman" w:cs="Times New Roman"/>
          <w:sz w:val="24"/>
          <w:szCs w:val="24"/>
        </w:rPr>
        <w:t>150</w:t>
      </w:r>
      <w:r w:rsidR="00F00BEE" w:rsidRPr="00E25A4E">
        <w:rPr>
          <w:rFonts w:eastAsia="Times New Roman" w:cs="Times New Roman"/>
          <w:sz w:val="24"/>
          <w:szCs w:val="24"/>
          <w:vertAlign w:val="superscript"/>
        </w:rPr>
        <w:t>th</w:t>
      </w:r>
      <w:r w:rsidR="00F00BEE" w:rsidRPr="00E25A4E">
        <w:rPr>
          <w:rFonts w:eastAsia="Times New Roman" w:cs="Times New Roman"/>
          <w:sz w:val="24"/>
          <w:szCs w:val="24"/>
        </w:rPr>
        <w:t xml:space="preserve"> anniversary of the Buffalo Soldiers and 20th anniversary of the Nicodemus National Historic Site.</w:t>
      </w:r>
      <w:r w:rsidR="00E25A4E">
        <w:rPr>
          <w:rFonts w:eastAsia="Times New Roman" w:cs="Times New Roman"/>
          <w:sz w:val="24"/>
          <w:szCs w:val="24"/>
        </w:rPr>
        <w:t xml:space="preserve">  </w:t>
      </w:r>
    </w:p>
    <w:p w:rsidR="00652343" w:rsidRPr="00E25A4E" w:rsidRDefault="00407C6E" w:rsidP="00E25A4E">
      <w:pPr>
        <w:spacing w:after="0" w:line="276" w:lineRule="auto"/>
        <w:ind w:firstLine="720"/>
        <w:rPr>
          <w:sz w:val="24"/>
          <w:szCs w:val="24"/>
        </w:rPr>
      </w:pPr>
      <w:r w:rsidRPr="00E25A4E">
        <w:rPr>
          <w:sz w:val="24"/>
          <w:szCs w:val="24"/>
        </w:rPr>
        <w:t>Lauren Blacik, assistant centennial coordinator for the National Park Service Midwest Region</w:t>
      </w:r>
      <w:r w:rsidR="001932E1" w:rsidRPr="00E25A4E">
        <w:rPr>
          <w:sz w:val="24"/>
          <w:szCs w:val="24"/>
        </w:rPr>
        <w:t>, explained</w:t>
      </w:r>
      <w:r w:rsidRPr="00E25A4E">
        <w:rPr>
          <w:sz w:val="24"/>
          <w:szCs w:val="24"/>
        </w:rPr>
        <w:t xml:space="preserve"> </w:t>
      </w:r>
      <w:r w:rsidR="001932E1" w:rsidRPr="00E25A4E">
        <w:rPr>
          <w:sz w:val="24"/>
          <w:szCs w:val="24"/>
        </w:rPr>
        <w:t xml:space="preserve">“The whole goal of the centennial is to help people find their parks, become more aware of them and care about them.” </w:t>
      </w:r>
      <w:r w:rsidR="00652343" w:rsidRPr="00E25A4E">
        <w:rPr>
          <w:sz w:val="24"/>
          <w:szCs w:val="24"/>
        </w:rPr>
        <w:tab/>
      </w:r>
    </w:p>
    <w:p w:rsidR="00AF70BA" w:rsidRDefault="00E31CF2" w:rsidP="00E25A4E">
      <w:pPr>
        <w:spacing w:after="0" w:line="276" w:lineRule="auto"/>
        <w:rPr>
          <w:sz w:val="24"/>
          <w:szCs w:val="24"/>
        </w:rPr>
      </w:pPr>
      <w:r w:rsidRPr="00E25A4E">
        <w:rPr>
          <w:sz w:val="24"/>
          <w:szCs w:val="24"/>
        </w:rPr>
        <w:tab/>
      </w:r>
      <w:r w:rsidR="00E25A4E">
        <w:rPr>
          <w:sz w:val="24"/>
          <w:szCs w:val="24"/>
        </w:rPr>
        <w:t>P</w:t>
      </w:r>
      <w:r w:rsidR="00FF7F56" w:rsidRPr="00E25A4E">
        <w:rPr>
          <w:sz w:val="24"/>
          <w:szCs w:val="24"/>
        </w:rPr>
        <w:t xml:space="preserve">eople like </w:t>
      </w:r>
      <w:r w:rsidR="00DB1FED" w:rsidRPr="00E25A4E">
        <w:rPr>
          <w:sz w:val="24"/>
          <w:szCs w:val="24"/>
        </w:rPr>
        <w:t xml:space="preserve">Ann Arbor, Michigan, resident </w:t>
      </w:r>
      <w:r w:rsidR="00FF7F56" w:rsidRPr="00E25A4E">
        <w:rPr>
          <w:sz w:val="24"/>
          <w:szCs w:val="24"/>
        </w:rPr>
        <w:t xml:space="preserve">Lia De Biasi are doing just that—discovering Kansas’ parks </w:t>
      </w:r>
      <w:r w:rsidR="002C2D48" w:rsidRPr="00E25A4E">
        <w:rPr>
          <w:sz w:val="24"/>
          <w:szCs w:val="24"/>
        </w:rPr>
        <w:t>for the first time.</w:t>
      </w:r>
      <w:r w:rsidR="00FF7F56" w:rsidRPr="00E25A4E">
        <w:rPr>
          <w:sz w:val="24"/>
          <w:szCs w:val="24"/>
        </w:rPr>
        <w:t xml:space="preserve"> </w:t>
      </w:r>
      <w:r w:rsidR="00DB1FED" w:rsidRPr="00E25A4E">
        <w:rPr>
          <w:sz w:val="24"/>
          <w:szCs w:val="24"/>
        </w:rPr>
        <w:t>De Biasi</w:t>
      </w:r>
      <w:r w:rsidR="00FF7F56" w:rsidRPr="00E25A4E">
        <w:rPr>
          <w:sz w:val="24"/>
          <w:szCs w:val="24"/>
        </w:rPr>
        <w:t xml:space="preserve"> </w:t>
      </w:r>
      <w:r w:rsidR="00DB1FED" w:rsidRPr="00E25A4E">
        <w:rPr>
          <w:sz w:val="24"/>
          <w:szCs w:val="24"/>
        </w:rPr>
        <w:t xml:space="preserve">and a friend </w:t>
      </w:r>
      <w:r w:rsidR="00FF7F56" w:rsidRPr="00E25A4E">
        <w:rPr>
          <w:sz w:val="24"/>
          <w:szCs w:val="24"/>
        </w:rPr>
        <w:t>traveled to Kansas</w:t>
      </w:r>
      <w:r w:rsidR="00562685" w:rsidRPr="00E25A4E">
        <w:rPr>
          <w:sz w:val="24"/>
          <w:szCs w:val="24"/>
        </w:rPr>
        <w:t xml:space="preserve"> </w:t>
      </w:r>
      <w:r w:rsidR="00FF7F56" w:rsidRPr="00E25A4E">
        <w:rPr>
          <w:sz w:val="24"/>
          <w:szCs w:val="24"/>
        </w:rPr>
        <w:t>in January and</w:t>
      </w:r>
      <w:r w:rsidR="00562685" w:rsidRPr="00E25A4E">
        <w:rPr>
          <w:sz w:val="24"/>
          <w:szCs w:val="24"/>
        </w:rPr>
        <w:t>, in two days,</w:t>
      </w:r>
      <w:r w:rsidR="00FF7F56" w:rsidRPr="00E25A4E">
        <w:rPr>
          <w:sz w:val="24"/>
          <w:szCs w:val="24"/>
        </w:rPr>
        <w:t xml:space="preserve"> visited all five parks</w:t>
      </w:r>
      <w:r w:rsidR="00562685" w:rsidRPr="00E25A4E">
        <w:rPr>
          <w:sz w:val="24"/>
          <w:szCs w:val="24"/>
        </w:rPr>
        <w:t xml:space="preserve"> and </w:t>
      </w:r>
      <w:r w:rsidR="00AF70BA">
        <w:rPr>
          <w:sz w:val="24"/>
          <w:szCs w:val="24"/>
        </w:rPr>
        <w:t xml:space="preserve">also </w:t>
      </w:r>
      <w:r w:rsidR="00562685" w:rsidRPr="00E25A4E">
        <w:rPr>
          <w:sz w:val="24"/>
          <w:szCs w:val="24"/>
        </w:rPr>
        <w:t xml:space="preserve">“climbed my way up the 297 stairs of the state capitol for a spectacular view over Topeka.” </w:t>
      </w:r>
    </w:p>
    <w:p w:rsidR="00AF70BA" w:rsidRDefault="002C2D48" w:rsidP="00AF70BA">
      <w:pPr>
        <w:spacing w:after="0" w:line="276" w:lineRule="auto"/>
        <w:ind w:firstLine="720"/>
        <w:rPr>
          <w:sz w:val="24"/>
          <w:szCs w:val="24"/>
        </w:rPr>
      </w:pPr>
      <w:r w:rsidRPr="00E25A4E">
        <w:rPr>
          <w:sz w:val="24"/>
          <w:szCs w:val="24"/>
        </w:rPr>
        <w:lastRenderedPageBreak/>
        <w:t>Although it was her first trip to Kansas, she was assigned a report in fourth grade on the state, “and since then, I’ve always felt a connection with</w:t>
      </w:r>
      <w:r w:rsidR="00F9033A" w:rsidRPr="00E25A4E">
        <w:rPr>
          <w:sz w:val="24"/>
          <w:szCs w:val="24"/>
        </w:rPr>
        <w:t xml:space="preserve"> Kansas</w:t>
      </w:r>
      <w:r w:rsidRPr="00E25A4E">
        <w:rPr>
          <w:sz w:val="24"/>
          <w:szCs w:val="24"/>
        </w:rPr>
        <w:t>,” De Biasi said.</w:t>
      </w:r>
      <w:r w:rsidR="00AF70BA">
        <w:rPr>
          <w:sz w:val="24"/>
          <w:szCs w:val="24"/>
        </w:rPr>
        <w:t xml:space="preserve"> She also credits her dad for her love of travel. “He’d take us on road trips across the country and stop at all of the national parks along the way,” she recalled. </w:t>
      </w:r>
    </w:p>
    <w:p w:rsidR="002C2D48" w:rsidRPr="00E25A4E" w:rsidRDefault="002C2D48" w:rsidP="00AF70BA">
      <w:pPr>
        <w:spacing w:after="0" w:line="276" w:lineRule="auto"/>
        <w:ind w:firstLine="720"/>
        <w:rPr>
          <w:sz w:val="24"/>
          <w:szCs w:val="24"/>
        </w:rPr>
      </w:pPr>
      <w:r w:rsidRPr="00E25A4E">
        <w:rPr>
          <w:sz w:val="24"/>
          <w:szCs w:val="24"/>
        </w:rPr>
        <w:t xml:space="preserve">Parks aside, De Biasi found the </w:t>
      </w:r>
      <w:r w:rsidR="00AF70BA">
        <w:rPr>
          <w:sz w:val="24"/>
          <w:szCs w:val="24"/>
        </w:rPr>
        <w:t xml:space="preserve">Kansas </w:t>
      </w:r>
      <w:r w:rsidRPr="00E25A4E">
        <w:rPr>
          <w:sz w:val="24"/>
          <w:szCs w:val="24"/>
        </w:rPr>
        <w:t xml:space="preserve">landscape “gorgeous” and </w:t>
      </w:r>
      <w:r w:rsidR="00C725CF" w:rsidRPr="00E25A4E">
        <w:rPr>
          <w:sz w:val="24"/>
          <w:szCs w:val="24"/>
        </w:rPr>
        <w:t>added</w:t>
      </w:r>
      <w:r w:rsidRPr="00E25A4E">
        <w:rPr>
          <w:sz w:val="24"/>
          <w:szCs w:val="24"/>
        </w:rPr>
        <w:t>, “I’ve never seen so many stars in a night sky in my entire life. My friend and I even pulled over in the middle of nowhere to get out of the car and watch the stars actually twinkle!”</w:t>
      </w:r>
    </w:p>
    <w:p w:rsidR="002C2D48" w:rsidRPr="00E25A4E" w:rsidRDefault="002C2D48" w:rsidP="00E25A4E">
      <w:pPr>
        <w:spacing w:after="0" w:line="276" w:lineRule="auto"/>
        <w:rPr>
          <w:sz w:val="24"/>
          <w:szCs w:val="24"/>
        </w:rPr>
      </w:pPr>
      <w:r w:rsidRPr="00E25A4E">
        <w:rPr>
          <w:sz w:val="24"/>
          <w:szCs w:val="24"/>
        </w:rPr>
        <w:tab/>
      </w:r>
      <w:r w:rsidR="00C725CF" w:rsidRPr="00E25A4E">
        <w:rPr>
          <w:sz w:val="24"/>
          <w:szCs w:val="24"/>
        </w:rPr>
        <w:t>The</w:t>
      </w:r>
      <w:r w:rsidRPr="00E25A4E">
        <w:rPr>
          <w:sz w:val="24"/>
          <w:szCs w:val="24"/>
        </w:rPr>
        <w:t xml:space="preserve"> parks </w:t>
      </w:r>
      <w:r w:rsidR="00F9033A" w:rsidRPr="00E25A4E">
        <w:rPr>
          <w:sz w:val="24"/>
          <w:szCs w:val="24"/>
        </w:rPr>
        <w:t xml:space="preserve">and park rangers </w:t>
      </w:r>
      <w:r w:rsidRPr="00E25A4E">
        <w:rPr>
          <w:sz w:val="24"/>
          <w:szCs w:val="24"/>
        </w:rPr>
        <w:t>got similar glowing reviews: “I’ve visited a decent amount of historical forts for a 20-something-year-old and the preservation of Fort Larned was beautiful, and Brown v. Board looked untouched from the time of its prime,”</w:t>
      </w:r>
      <w:r w:rsidR="00F9033A" w:rsidRPr="00E25A4E">
        <w:rPr>
          <w:sz w:val="24"/>
          <w:szCs w:val="24"/>
        </w:rPr>
        <w:t xml:space="preserve"> De Biasi said. “Also, my friend and I ran into two </w:t>
      </w:r>
      <w:r w:rsidR="004E4831" w:rsidRPr="00E25A4E">
        <w:rPr>
          <w:sz w:val="24"/>
          <w:szCs w:val="24"/>
        </w:rPr>
        <w:t xml:space="preserve">amazing </w:t>
      </w:r>
      <w:r w:rsidR="00F9033A" w:rsidRPr="00E25A4E">
        <w:rPr>
          <w:sz w:val="24"/>
          <w:szCs w:val="24"/>
        </w:rPr>
        <w:t xml:space="preserve">park rangers in Kansas that we will talk about till the day we die!” </w:t>
      </w:r>
    </w:p>
    <w:p w:rsidR="00F9033A" w:rsidRPr="00E25A4E" w:rsidRDefault="00F9033A" w:rsidP="00E25A4E">
      <w:pPr>
        <w:spacing w:after="0" w:line="276" w:lineRule="auto"/>
        <w:rPr>
          <w:sz w:val="24"/>
          <w:szCs w:val="24"/>
        </w:rPr>
      </w:pPr>
      <w:r w:rsidRPr="00E25A4E">
        <w:rPr>
          <w:sz w:val="24"/>
          <w:szCs w:val="24"/>
        </w:rPr>
        <w:tab/>
        <w:t xml:space="preserve">Following her whirlwind trip across the state to see the five parks, De Biasi offered some </w:t>
      </w:r>
      <w:r w:rsidR="004E4831" w:rsidRPr="00E25A4E">
        <w:rPr>
          <w:sz w:val="24"/>
          <w:szCs w:val="24"/>
        </w:rPr>
        <w:t xml:space="preserve">veteran </w:t>
      </w:r>
      <w:r w:rsidRPr="00E25A4E">
        <w:rPr>
          <w:sz w:val="24"/>
          <w:szCs w:val="24"/>
        </w:rPr>
        <w:t>advice: “I would tell people to just get out and explore. There is nothing more rewarding than putting down the history books and actually experiencing the sights first hand.”</w:t>
      </w:r>
    </w:p>
    <w:p w:rsidR="001932E1" w:rsidRPr="00E25A4E" w:rsidRDefault="001932E1" w:rsidP="00E25A4E">
      <w:pPr>
        <w:spacing w:after="0" w:line="276" w:lineRule="auto"/>
        <w:rPr>
          <w:sz w:val="24"/>
          <w:szCs w:val="24"/>
        </w:rPr>
      </w:pPr>
      <w:r w:rsidRPr="00E25A4E">
        <w:rPr>
          <w:sz w:val="24"/>
          <w:szCs w:val="24"/>
        </w:rPr>
        <w:tab/>
        <w:t xml:space="preserve">And for </w:t>
      </w:r>
      <w:r w:rsidR="001C1F21" w:rsidRPr="00E25A4E">
        <w:rPr>
          <w:sz w:val="24"/>
          <w:szCs w:val="24"/>
        </w:rPr>
        <w:t xml:space="preserve">those </w:t>
      </w:r>
      <w:r w:rsidRPr="00E25A4E">
        <w:rPr>
          <w:sz w:val="24"/>
          <w:szCs w:val="24"/>
        </w:rPr>
        <w:t>Kansans who</w:t>
      </w:r>
      <w:r w:rsidR="001C1F21" w:rsidRPr="00E25A4E">
        <w:rPr>
          <w:sz w:val="24"/>
          <w:szCs w:val="24"/>
        </w:rPr>
        <w:t xml:space="preserve"> sometimes tell Fort Scott ranger Barry Geertsen</w:t>
      </w:r>
      <w:r w:rsidRPr="00E25A4E">
        <w:rPr>
          <w:sz w:val="24"/>
          <w:szCs w:val="24"/>
        </w:rPr>
        <w:t>,</w:t>
      </w:r>
      <w:r w:rsidR="001C1F21" w:rsidRPr="00E25A4E">
        <w:rPr>
          <w:sz w:val="24"/>
          <w:szCs w:val="24"/>
        </w:rPr>
        <w:t xml:space="preserve"> </w:t>
      </w:r>
      <w:r w:rsidRPr="00E25A4E">
        <w:rPr>
          <w:sz w:val="24"/>
          <w:szCs w:val="24"/>
        </w:rPr>
        <w:t>”</w:t>
      </w:r>
      <w:r w:rsidR="001C1F21" w:rsidRPr="00E25A4E">
        <w:rPr>
          <w:sz w:val="24"/>
          <w:szCs w:val="24"/>
        </w:rPr>
        <w:t xml:space="preserve">We’ve been driving by this place for years and finally decided to stop,” </w:t>
      </w:r>
      <w:r w:rsidRPr="00E25A4E">
        <w:rPr>
          <w:sz w:val="24"/>
          <w:szCs w:val="24"/>
        </w:rPr>
        <w:t xml:space="preserve"> the centennial is the perfect reason to </w:t>
      </w:r>
      <w:r w:rsidR="001C1F21" w:rsidRPr="00E25A4E">
        <w:rPr>
          <w:sz w:val="24"/>
          <w:szCs w:val="24"/>
        </w:rPr>
        <w:t>pull in and finally discover what’s in their own backyard</w:t>
      </w:r>
      <w:r w:rsidR="004E4831" w:rsidRPr="00E25A4E">
        <w:rPr>
          <w:sz w:val="24"/>
          <w:szCs w:val="24"/>
        </w:rPr>
        <w:t>s</w:t>
      </w:r>
      <w:r w:rsidR="001C1F21" w:rsidRPr="00E25A4E">
        <w:rPr>
          <w:sz w:val="24"/>
          <w:szCs w:val="24"/>
        </w:rPr>
        <w:t xml:space="preserve">. “If people have wonderful, unforgettable experiences right in the state they live, then that’s a centennial success!” concludes the National Park Service’s Lauren Blacik.  </w:t>
      </w:r>
    </w:p>
    <w:p w:rsidR="004E4831" w:rsidRPr="000E5319" w:rsidRDefault="004E4831">
      <w:pPr>
        <w:rPr>
          <w:sz w:val="24"/>
          <w:szCs w:val="24"/>
        </w:rPr>
      </w:pPr>
      <w:r>
        <w:rPr>
          <w:sz w:val="24"/>
          <w:szCs w:val="24"/>
        </w:rPr>
        <w:tab/>
      </w:r>
      <w:r w:rsidRPr="001B7DF9">
        <w:rPr>
          <w:sz w:val="24"/>
          <w:szCs w:val="24"/>
        </w:rPr>
        <w:t>V</w:t>
      </w:r>
      <w:r w:rsidRPr="000E5319">
        <w:rPr>
          <w:sz w:val="24"/>
          <w:szCs w:val="24"/>
        </w:rPr>
        <w:t>isit FindYourPark.com</w:t>
      </w:r>
      <w:r w:rsidR="004F3BC8" w:rsidRPr="000E5319">
        <w:rPr>
          <w:sz w:val="24"/>
          <w:szCs w:val="24"/>
        </w:rPr>
        <w:t xml:space="preserve"> and nps.gov</w:t>
      </w:r>
      <w:r w:rsidRPr="000E5319">
        <w:rPr>
          <w:sz w:val="24"/>
          <w:szCs w:val="24"/>
        </w:rPr>
        <w:t xml:space="preserve"> to learn about parks and centennial events in Kansas and across the country.</w:t>
      </w:r>
      <w:r w:rsidR="00E254BD" w:rsidRPr="00E254BD">
        <w:rPr>
          <w:sz w:val="24"/>
          <w:szCs w:val="24"/>
        </w:rPr>
        <w:t xml:space="preserve"> </w:t>
      </w:r>
      <w:r w:rsidR="008A6DDF">
        <w:rPr>
          <w:sz w:val="24"/>
          <w:szCs w:val="24"/>
        </w:rPr>
        <w:t>W</w:t>
      </w:r>
      <w:r w:rsidR="00E254BD" w:rsidRPr="001B7DF9">
        <w:rPr>
          <w:sz w:val="24"/>
          <w:szCs w:val="24"/>
        </w:rPr>
        <w:t>hile visiting Kansas</w:t>
      </w:r>
      <w:r w:rsidR="00E254BD">
        <w:rPr>
          <w:sz w:val="24"/>
          <w:szCs w:val="24"/>
        </w:rPr>
        <w:t>’</w:t>
      </w:r>
      <w:r w:rsidR="00E254BD" w:rsidRPr="001B7DF9">
        <w:rPr>
          <w:sz w:val="24"/>
          <w:szCs w:val="24"/>
        </w:rPr>
        <w:t xml:space="preserve"> National Parks be sure to </w:t>
      </w:r>
      <w:r w:rsidR="008A6DDF">
        <w:rPr>
          <w:sz w:val="24"/>
          <w:szCs w:val="24"/>
        </w:rPr>
        <w:t>use</w:t>
      </w:r>
      <w:r w:rsidR="00E254BD" w:rsidRPr="001B7DF9">
        <w:rPr>
          <w:sz w:val="24"/>
          <w:szCs w:val="24"/>
        </w:rPr>
        <w:t xml:space="preserve"> the hashtags #</w:t>
      </w:r>
      <w:proofErr w:type="spellStart"/>
      <w:r w:rsidR="00E254BD" w:rsidRPr="001B7DF9">
        <w:rPr>
          <w:sz w:val="24"/>
          <w:szCs w:val="24"/>
        </w:rPr>
        <w:t>FindYourPark</w:t>
      </w:r>
      <w:proofErr w:type="spellEnd"/>
      <w:r w:rsidR="00E254BD" w:rsidRPr="001B7DF9">
        <w:rPr>
          <w:sz w:val="24"/>
          <w:szCs w:val="24"/>
        </w:rPr>
        <w:t xml:space="preserve"> and #</w:t>
      </w:r>
      <w:proofErr w:type="spellStart"/>
      <w:r w:rsidR="00E254BD" w:rsidRPr="001B7DF9">
        <w:rPr>
          <w:sz w:val="24"/>
          <w:szCs w:val="24"/>
        </w:rPr>
        <w:t>NoPlaceLikeKS</w:t>
      </w:r>
      <w:proofErr w:type="spellEnd"/>
      <w:r w:rsidR="008A6DDF" w:rsidRPr="008A6DDF">
        <w:rPr>
          <w:sz w:val="24"/>
          <w:szCs w:val="24"/>
        </w:rPr>
        <w:t xml:space="preserve"> </w:t>
      </w:r>
      <w:r w:rsidR="008A6DDF">
        <w:rPr>
          <w:sz w:val="24"/>
          <w:szCs w:val="24"/>
        </w:rPr>
        <w:t>to share your story.</w:t>
      </w:r>
    </w:p>
    <w:p w:rsidR="001932E1" w:rsidRDefault="00F9033A">
      <w:pPr>
        <w:rPr>
          <w:sz w:val="24"/>
          <w:szCs w:val="24"/>
        </w:rPr>
      </w:pPr>
      <w:r>
        <w:rPr>
          <w:sz w:val="24"/>
          <w:szCs w:val="24"/>
        </w:rPr>
        <w:tab/>
      </w:r>
      <w:r w:rsidR="001932E1">
        <w:rPr>
          <w:sz w:val="24"/>
          <w:szCs w:val="24"/>
        </w:rPr>
        <w:tab/>
      </w:r>
      <w:r w:rsidR="001932E1">
        <w:rPr>
          <w:sz w:val="24"/>
          <w:szCs w:val="24"/>
        </w:rPr>
        <w:tab/>
      </w:r>
      <w:r w:rsidR="001932E1">
        <w:rPr>
          <w:sz w:val="24"/>
          <w:szCs w:val="24"/>
        </w:rPr>
        <w:tab/>
      </w:r>
      <w:r w:rsidR="001932E1">
        <w:rPr>
          <w:sz w:val="24"/>
          <w:szCs w:val="24"/>
        </w:rPr>
        <w:tab/>
      </w:r>
      <w:r w:rsidR="001932E1">
        <w:rPr>
          <w:sz w:val="24"/>
          <w:szCs w:val="24"/>
        </w:rPr>
        <w:tab/>
        <w:t>##</w:t>
      </w:r>
    </w:p>
    <w:p w:rsidR="00F9033A" w:rsidRDefault="00F9033A">
      <w:pPr>
        <w:rPr>
          <w:sz w:val="24"/>
          <w:szCs w:val="24"/>
        </w:rPr>
      </w:pPr>
    </w:p>
    <w:p w:rsidR="00150F79" w:rsidRDefault="00150F79" w:rsidP="00150F79">
      <w:pPr>
        <w:spacing w:after="0" w:line="240" w:lineRule="auto"/>
        <w:rPr>
          <w:sz w:val="24"/>
          <w:szCs w:val="24"/>
        </w:rPr>
      </w:pPr>
      <w:r>
        <w:rPr>
          <w:sz w:val="24"/>
          <w:szCs w:val="24"/>
        </w:rPr>
        <w:t xml:space="preserve">*Photos for this story can be downloaded at: </w:t>
      </w:r>
    </w:p>
    <w:p w:rsidR="00150F79" w:rsidRPr="00B24771" w:rsidRDefault="00150F79" w:rsidP="00150F79">
      <w:pPr>
        <w:spacing w:after="0" w:line="240" w:lineRule="auto"/>
        <w:rPr>
          <w:sz w:val="24"/>
          <w:szCs w:val="24"/>
        </w:rPr>
      </w:pPr>
      <w:r w:rsidRPr="00150F79">
        <w:rPr>
          <w:sz w:val="24"/>
          <w:szCs w:val="24"/>
        </w:rPr>
        <w:t>www.travelks.com/media-gallery/photos/kansasnationalparks/</w:t>
      </w:r>
    </w:p>
    <w:sectPr w:rsidR="00150F79" w:rsidRPr="00B247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wsDC2NDQ0MLY0MzZX0lEKTi0uzszPAykwqQUAa+FWhCwAAAA="/>
  </w:docVars>
  <w:rsids>
    <w:rsidRoot w:val="00B24771"/>
    <w:rsid w:val="000637FA"/>
    <w:rsid w:val="00092023"/>
    <w:rsid w:val="000C2743"/>
    <w:rsid w:val="000E5319"/>
    <w:rsid w:val="001162EA"/>
    <w:rsid w:val="00150F79"/>
    <w:rsid w:val="001932E1"/>
    <w:rsid w:val="001B7DF9"/>
    <w:rsid w:val="001C1F21"/>
    <w:rsid w:val="001C3B70"/>
    <w:rsid w:val="001D1477"/>
    <w:rsid w:val="001E646F"/>
    <w:rsid w:val="002233A9"/>
    <w:rsid w:val="002C2D48"/>
    <w:rsid w:val="002F21C2"/>
    <w:rsid w:val="003F5F0D"/>
    <w:rsid w:val="00407C6E"/>
    <w:rsid w:val="0042635E"/>
    <w:rsid w:val="00480053"/>
    <w:rsid w:val="004B3747"/>
    <w:rsid w:val="004E4831"/>
    <w:rsid w:val="004F3BC8"/>
    <w:rsid w:val="00560B6E"/>
    <w:rsid w:val="00562685"/>
    <w:rsid w:val="00572282"/>
    <w:rsid w:val="00652343"/>
    <w:rsid w:val="00660AF2"/>
    <w:rsid w:val="008A6DDF"/>
    <w:rsid w:val="008D55F7"/>
    <w:rsid w:val="009421C7"/>
    <w:rsid w:val="00971EE0"/>
    <w:rsid w:val="009C60B4"/>
    <w:rsid w:val="009F43E2"/>
    <w:rsid w:val="00A05F3C"/>
    <w:rsid w:val="00AC43EF"/>
    <w:rsid w:val="00AF70BA"/>
    <w:rsid w:val="00B24771"/>
    <w:rsid w:val="00B71C3C"/>
    <w:rsid w:val="00B95554"/>
    <w:rsid w:val="00B97982"/>
    <w:rsid w:val="00BD7F0C"/>
    <w:rsid w:val="00C725CF"/>
    <w:rsid w:val="00CA6661"/>
    <w:rsid w:val="00CD69AF"/>
    <w:rsid w:val="00CE4081"/>
    <w:rsid w:val="00D465AB"/>
    <w:rsid w:val="00DB1FED"/>
    <w:rsid w:val="00E221A7"/>
    <w:rsid w:val="00E254BD"/>
    <w:rsid w:val="00E25A4E"/>
    <w:rsid w:val="00E31CF2"/>
    <w:rsid w:val="00E339B1"/>
    <w:rsid w:val="00E5018D"/>
    <w:rsid w:val="00EB4525"/>
    <w:rsid w:val="00F00BEE"/>
    <w:rsid w:val="00F16FED"/>
    <w:rsid w:val="00F40949"/>
    <w:rsid w:val="00F70A94"/>
    <w:rsid w:val="00F7604B"/>
    <w:rsid w:val="00F765A5"/>
    <w:rsid w:val="00F9033A"/>
    <w:rsid w:val="00FB5F5C"/>
    <w:rsid w:val="00FD526E"/>
    <w:rsid w:val="00FF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2875E1-3364-4CD2-A549-F87175B79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D55F7"/>
    <w:rPr>
      <w:color w:val="0000FF"/>
      <w:u w:val="single"/>
    </w:rPr>
  </w:style>
  <w:style w:type="paragraph" w:styleId="NormalWeb">
    <w:name w:val="Normal (Web)"/>
    <w:basedOn w:val="Normal"/>
    <w:uiPriority w:val="99"/>
    <w:semiHidden/>
    <w:unhideWhenUsed/>
    <w:rsid w:val="00FB5F5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F5F0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Kelli.Hilliard@TravelKS.com"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5</TotalTime>
  <Pages>3</Pages>
  <Words>1164</Words>
  <Characters>664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dc:creator>
  <cp:keywords/>
  <dc:description/>
  <cp:lastModifiedBy>Kelli.Hilliard</cp:lastModifiedBy>
  <cp:revision>22</cp:revision>
  <dcterms:created xsi:type="dcterms:W3CDTF">2016-01-26T22:30:00Z</dcterms:created>
  <dcterms:modified xsi:type="dcterms:W3CDTF">2016-02-09T18:11:00Z</dcterms:modified>
</cp:coreProperties>
</file>